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9526" w:type="dxa"/>
        <w:jc w:val="center"/>
        <w:tblLook w:val="04A0" w:firstRow="1" w:lastRow="0" w:firstColumn="1" w:lastColumn="0" w:noHBand="0" w:noVBand="1"/>
      </w:tblPr>
      <w:tblGrid>
        <w:gridCol w:w="4763"/>
        <w:gridCol w:w="1283"/>
        <w:gridCol w:w="3480"/>
      </w:tblGrid>
      <w:tr w:rsidR="00497AED" w14:paraId="392BD921" w14:textId="77777777" w:rsidTr="00610311">
        <w:trPr>
          <w:trHeight w:val="269"/>
          <w:jc w:val="center"/>
        </w:trPr>
        <w:tc>
          <w:tcPr>
            <w:tcW w:w="4763" w:type="dxa"/>
          </w:tcPr>
          <w:p w14:paraId="15375C7A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Number</w:t>
            </w:r>
          </w:p>
        </w:tc>
        <w:tc>
          <w:tcPr>
            <w:tcW w:w="4763" w:type="dxa"/>
            <w:gridSpan w:val="2"/>
          </w:tcPr>
          <w:p w14:paraId="07E361CE" w14:textId="5B5FA7B2" w:rsidR="00497AED" w:rsidRPr="00B80941" w:rsidRDefault="005222C4" w:rsidP="006966E6">
            <w:pPr>
              <w:jc w:val="center"/>
            </w:pPr>
            <w:r>
              <w:t>B002</w:t>
            </w:r>
          </w:p>
        </w:tc>
      </w:tr>
      <w:tr w:rsidR="00497AED" w14:paraId="7CFBD2B9" w14:textId="77777777" w:rsidTr="00610311">
        <w:trPr>
          <w:trHeight w:val="255"/>
          <w:jc w:val="center"/>
        </w:trPr>
        <w:tc>
          <w:tcPr>
            <w:tcW w:w="4763" w:type="dxa"/>
          </w:tcPr>
          <w:p w14:paraId="623590CA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Name</w:t>
            </w:r>
          </w:p>
        </w:tc>
        <w:tc>
          <w:tcPr>
            <w:tcW w:w="4763" w:type="dxa"/>
            <w:gridSpan w:val="2"/>
          </w:tcPr>
          <w:p w14:paraId="3C00925D" w14:textId="7CA074C5" w:rsidR="00497AED" w:rsidRPr="00B80941" w:rsidRDefault="004251D9" w:rsidP="006966E6">
            <w:pPr>
              <w:jc w:val="center"/>
            </w:pPr>
            <w:r>
              <w:t>Buy item</w:t>
            </w:r>
            <w:r w:rsidR="00461520">
              <w:t>(s)</w:t>
            </w:r>
          </w:p>
        </w:tc>
      </w:tr>
      <w:tr w:rsidR="005222C4" w14:paraId="162C93C2" w14:textId="77777777" w:rsidTr="00610311">
        <w:trPr>
          <w:trHeight w:val="269"/>
          <w:jc w:val="center"/>
        </w:trPr>
        <w:tc>
          <w:tcPr>
            <w:tcW w:w="4763" w:type="dxa"/>
          </w:tcPr>
          <w:p w14:paraId="5604FADF" w14:textId="3509BB24" w:rsidR="005222C4" w:rsidRPr="00B80941" w:rsidRDefault="005222C4" w:rsidP="006966E6">
            <w:pPr>
              <w:rPr>
                <w:b/>
                <w:bCs/>
              </w:rPr>
            </w:pPr>
            <w:r>
              <w:rPr>
                <w:b/>
                <w:bCs/>
              </w:rPr>
              <w:t>Priority</w:t>
            </w:r>
          </w:p>
        </w:tc>
        <w:tc>
          <w:tcPr>
            <w:tcW w:w="4763" w:type="dxa"/>
            <w:gridSpan w:val="2"/>
          </w:tcPr>
          <w:p w14:paraId="18191AF9" w14:textId="77777777" w:rsidR="005222C4" w:rsidRDefault="005222C4" w:rsidP="006966E6">
            <w:pPr>
              <w:jc w:val="center"/>
            </w:pPr>
          </w:p>
        </w:tc>
      </w:tr>
      <w:tr w:rsidR="00497AED" w14:paraId="49BF5B08" w14:textId="77777777" w:rsidTr="00610311">
        <w:trPr>
          <w:trHeight w:val="255"/>
          <w:jc w:val="center"/>
        </w:trPr>
        <w:tc>
          <w:tcPr>
            <w:tcW w:w="4763" w:type="dxa"/>
          </w:tcPr>
          <w:p w14:paraId="63CFF459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Summary</w:t>
            </w:r>
          </w:p>
        </w:tc>
        <w:tc>
          <w:tcPr>
            <w:tcW w:w="4763" w:type="dxa"/>
            <w:gridSpan w:val="2"/>
          </w:tcPr>
          <w:p w14:paraId="3BDDDEF6" w14:textId="24856AE4" w:rsidR="00497AED" w:rsidRPr="00B80941" w:rsidRDefault="004251D9" w:rsidP="006966E6">
            <w:pPr>
              <w:jc w:val="center"/>
            </w:pPr>
            <w:r>
              <w:t>Customer buy items online</w:t>
            </w:r>
          </w:p>
        </w:tc>
      </w:tr>
      <w:tr w:rsidR="00497AED" w14:paraId="36C55FC2" w14:textId="77777777" w:rsidTr="00610311">
        <w:trPr>
          <w:trHeight w:val="269"/>
          <w:jc w:val="center"/>
        </w:trPr>
        <w:tc>
          <w:tcPr>
            <w:tcW w:w="4763" w:type="dxa"/>
          </w:tcPr>
          <w:p w14:paraId="4D142FAD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Preconditions</w:t>
            </w:r>
          </w:p>
        </w:tc>
        <w:tc>
          <w:tcPr>
            <w:tcW w:w="4763" w:type="dxa"/>
            <w:gridSpan w:val="2"/>
          </w:tcPr>
          <w:p w14:paraId="1A75DDA9" w14:textId="0A3F20BB" w:rsidR="00497AED" w:rsidRPr="00B80941" w:rsidRDefault="00FE1896" w:rsidP="006966E6">
            <w:pPr>
              <w:jc w:val="center"/>
            </w:pPr>
            <w:r>
              <w:t>Customer view cart and select an item</w:t>
            </w:r>
          </w:p>
        </w:tc>
      </w:tr>
      <w:tr w:rsidR="00497AED" w14:paraId="126D6DF2" w14:textId="77777777" w:rsidTr="00610311">
        <w:trPr>
          <w:trHeight w:val="255"/>
          <w:jc w:val="center"/>
        </w:trPr>
        <w:tc>
          <w:tcPr>
            <w:tcW w:w="4763" w:type="dxa"/>
          </w:tcPr>
          <w:p w14:paraId="4CF75444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Postconditions</w:t>
            </w:r>
          </w:p>
        </w:tc>
        <w:tc>
          <w:tcPr>
            <w:tcW w:w="4763" w:type="dxa"/>
            <w:gridSpan w:val="2"/>
          </w:tcPr>
          <w:p w14:paraId="476896C9" w14:textId="04B60084" w:rsidR="00497AED" w:rsidRPr="00B80941" w:rsidRDefault="00FE1896" w:rsidP="006966E6">
            <w:pPr>
              <w:jc w:val="center"/>
            </w:pPr>
            <w:r>
              <w:t xml:space="preserve">Send purchased items to packing </w:t>
            </w:r>
          </w:p>
        </w:tc>
      </w:tr>
      <w:tr w:rsidR="00497AED" w14:paraId="760725C4" w14:textId="77777777" w:rsidTr="00610311">
        <w:trPr>
          <w:trHeight w:val="269"/>
          <w:jc w:val="center"/>
        </w:trPr>
        <w:tc>
          <w:tcPr>
            <w:tcW w:w="4763" w:type="dxa"/>
          </w:tcPr>
          <w:p w14:paraId="0B1F96FD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Primary Actor</w:t>
            </w:r>
          </w:p>
        </w:tc>
        <w:tc>
          <w:tcPr>
            <w:tcW w:w="4763" w:type="dxa"/>
            <w:gridSpan w:val="2"/>
          </w:tcPr>
          <w:p w14:paraId="55F0129E" w14:textId="03019A6B" w:rsidR="00497AED" w:rsidRPr="00B80941" w:rsidRDefault="00323EA9" w:rsidP="006966E6">
            <w:pPr>
              <w:jc w:val="center"/>
            </w:pPr>
            <w:r>
              <w:t>customer</w:t>
            </w:r>
          </w:p>
        </w:tc>
      </w:tr>
      <w:tr w:rsidR="00497AED" w14:paraId="711D7F56" w14:textId="77777777" w:rsidTr="00610311">
        <w:trPr>
          <w:trHeight w:val="364"/>
          <w:jc w:val="center"/>
        </w:trPr>
        <w:tc>
          <w:tcPr>
            <w:tcW w:w="4763" w:type="dxa"/>
          </w:tcPr>
          <w:p w14:paraId="6A4F6F9A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Main Scenario</w:t>
            </w:r>
          </w:p>
        </w:tc>
        <w:tc>
          <w:tcPr>
            <w:tcW w:w="1283" w:type="dxa"/>
          </w:tcPr>
          <w:p w14:paraId="047952D9" w14:textId="77777777" w:rsidR="00497AED" w:rsidRPr="008D5256" w:rsidRDefault="00497AED" w:rsidP="006966E6">
            <w:pPr>
              <w:jc w:val="center"/>
              <w:rPr>
                <w:b/>
                <w:bCs/>
              </w:rPr>
            </w:pPr>
            <w:r w:rsidRPr="008D5256">
              <w:rPr>
                <w:b/>
                <w:bCs/>
              </w:rPr>
              <w:t>Step</w:t>
            </w:r>
          </w:p>
        </w:tc>
        <w:tc>
          <w:tcPr>
            <w:tcW w:w="3480" w:type="dxa"/>
          </w:tcPr>
          <w:p w14:paraId="3D6BF186" w14:textId="77777777" w:rsidR="00497AED" w:rsidRPr="008D5256" w:rsidRDefault="00497AED" w:rsidP="006966E6">
            <w:pPr>
              <w:jc w:val="center"/>
              <w:rPr>
                <w:b/>
                <w:bCs/>
              </w:rPr>
            </w:pPr>
            <w:r w:rsidRPr="008D5256">
              <w:rPr>
                <w:b/>
                <w:bCs/>
              </w:rPr>
              <w:t>Actions</w:t>
            </w:r>
          </w:p>
        </w:tc>
      </w:tr>
      <w:tr w:rsidR="005D1400" w14:paraId="00903D96" w14:textId="77777777" w:rsidTr="00610311">
        <w:trPr>
          <w:trHeight w:val="364"/>
          <w:jc w:val="center"/>
        </w:trPr>
        <w:tc>
          <w:tcPr>
            <w:tcW w:w="4763" w:type="dxa"/>
          </w:tcPr>
          <w:p w14:paraId="290461D6" w14:textId="77777777" w:rsidR="005D1400" w:rsidRPr="00B80941" w:rsidRDefault="005D1400" w:rsidP="006966E6">
            <w:pPr>
              <w:rPr>
                <w:b/>
                <w:bCs/>
              </w:rPr>
            </w:pPr>
          </w:p>
        </w:tc>
        <w:tc>
          <w:tcPr>
            <w:tcW w:w="1283" w:type="dxa"/>
          </w:tcPr>
          <w:p w14:paraId="282A09F0" w14:textId="7CEA48E0" w:rsidR="005D1400" w:rsidRPr="00226CF6" w:rsidRDefault="00323EA9" w:rsidP="006966E6">
            <w:pPr>
              <w:jc w:val="center"/>
            </w:pPr>
            <w:r>
              <w:t>1</w:t>
            </w:r>
          </w:p>
        </w:tc>
        <w:tc>
          <w:tcPr>
            <w:tcW w:w="3480" w:type="dxa"/>
          </w:tcPr>
          <w:p w14:paraId="6FCC02B1" w14:textId="1CE48E77" w:rsidR="005D1400" w:rsidRPr="00226CF6" w:rsidRDefault="00323EA9" w:rsidP="006966E6">
            <w:pPr>
              <w:jc w:val="center"/>
            </w:pPr>
            <w:r>
              <w:t>Customer select Item(s)</w:t>
            </w:r>
          </w:p>
        </w:tc>
      </w:tr>
      <w:tr w:rsidR="005D1400" w14:paraId="4DCB284B" w14:textId="77777777" w:rsidTr="00610311">
        <w:trPr>
          <w:trHeight w:val="364"/>
          <w:jc w:val="center"/>
        </w:trPr>
        <w:tc>
          <w:tcPr>
            <w:tcW w:w="4763" w:type="dxa"/>
          </w:tcPr>
          <w:p w14:paraId="184FDD02" w14:textId="77777777" w:rsidR="005D1400" w:rsidRPr="00B80941" w:rsidRDefault="005D1400" w:rsidP="006966E6">
            <w:pPr>
              <w:rPr>
                <w:b/>
                <w:bCs/>
              </w:rPr>
            </w:pPr>
          </w:p>
        </w:tc>
        <w:tc>
          <w:tcPr>
            <w:tcW w:w="1283" w:type="dxa"/>
          </w:tcPr>
          <w:p w14:paraId="4ADE6227" w14:textId="42FAADE3" w:rsidR="005D1400" w:rsidRPr="00226CF6" w:rsidRDefault="00323EA9" w:rsidP="006966E6">
            <w:pPr>
              <w:jc w:val="center"/>
            </w:pPr>
            <w:r>
              <w:t>2</w:t>
            </w:r>
          </w:p>
        </w:tc>
        <w:tc>
          <w:tcPr>
            <w:tcW w:w="3480" w:type="dxa"/>
          </w:tcPr>
          <w:p w14:paraId="5068567F" w14:textId="32DDAAB2" w:rsidR="005D1400" w:rsidRPr="00226CF6" w:rsidRDefault="00323EA9" w:rsidP="006966E6">
            <w:pPr>
              <w:jc w:val="center"/>
            </w:pPr>
            <w:r>
              <w:t>System checks availability of the selected item(s)</w:t>
            </w:r>
          </w:p>
        </w:tc>
      </w:tr>
      <w:tr w:rsidR="00226CF6" w:rsidRPr="00226CF6" w14:paraId="7B2C40FD" w14:textId="77777777" w:rsidTr="00610311">
        <w:trPr>
          <w:trHeight w:val="364"/>
          <w:jc w:val="center"/>
        </w:trPr>
        <w:tc>
          <w:tcPr>
            <w:tcW w:w="4763" w:type="dxa"/>
          </w:tcPr>
          <w:p w14:paraId="560F7046" w14:textId="77777777" w:rsidR="00226CF6" w:rsidRPr="00226CF6" w:rsidRDefault="00226CF6" w:rsidP="006966E6"/>
        </w:tc>
        <w:tc>
          <w:tcPr>
            <w:tcW w:w="1283" w:type="dxa"/>
          </w:tcPr>
          <w:p w14:paraId="29530E2A" w14:textId="7AE48DB2" w:rsidR="00226CF6" w:rsidRPr="00226CF6" w:rsidRDefault="00323EA9" w:rsidP="006966E6">
            <w:pPr>
              <w:jc w:val="center"/>
            </w:pPr>
            <w:r>
              <w:t>3</w:t>
            </w:r>
          </w:p>
        </w:tc>
        <w:tc>
          <w:tcPr>
            <w:tcW w:w="3480" w:type="dxa"/>
          </w:tcPr>
          <w:p w14:paraId="725327D6" w14:textId="37E6BCBF" w:rsidR="00226CF6" w:rsidRPr="00226CF6" w:rsidRDefault="00323EA9" w:rsidP="006966E6">
            <w:pPr>
              <w:jc w:val="center"/>
            </w:pPr>
            <w:r>
              <w:t>System Update the item cart</w:t>
            </w:r>
          </w:p>
        </w:tc>
      </w:tr>
      <w:tr w:rsidR="00226CF6" w:rsidRPr="00226CF6" w14:paraId="76579C05" w14:textId="77777777" w:rsidTr="00610311">
        <w:trPr>
          <w:trHeight w:val="364"/>
          <w:jc w:val="center"/>
        </w:trPr>
        <w:tc>
          <w:tcPr>
            <w:tcW w:w="4763" w:type="dxa"/>
          </w:tcPr>
          <w:p w14:paraId="34AA8652" w14:textId="77777777" w:rsidR="00226CF6" w:rsidRPr="00226CF6" w:rsidRDefault="00226CF6" w:rsidP="006966E6"/>
        </w:tc>
        <w:tc>
          <w:tcPr>
            <w:tcW w:w="1283" w:type="dxa"/>
          </w:tcPr>
          <w:p w14:paraId="0CEFD959" w14:textId="2D1CE472" w:rsidR="00226CF6" w:rsidRPr="00226CF6" w:rsidRDefault="00323EA9" w:rsidP="006966E6">
            <w:pPr>
              <w:jc w:val="center"/>
            </w:pPr>
            <w:r>
              <w:t>4</w:t>
            </w:r>
          </w:p>
        </w:tc>
        <w:tc>
          <w:tcPr>
            <w:tcW w:w="3480" w:type="dxa"/>
          </w:tcPr>
          <w:p w14:paraId="6871F1D6" w14:textId="6258B1B7" w:rsidR="00226CF6" w:rsidRDefault="00323EA9" w:rsidP="006966E6">
            <w:pPr>
              <w:jc w:val="center"/>
            </w:pPr>
            <w:r>
              <w:t>Display the cart to the customer</w:t>
            </w:r>
          </w:p>
        </w:tc>
      </w:tr>
      <w:tr w:rsidR="00497AED" w14:paraId="4189FAFD" w14:textId="77777777" w:rsidTr="00610311">
        <w:trPr>
          <w:trHeight w:val="524"/>
          <w:jc w:val="center"/>
        </w:trPr>
        <w:tc>
          <w:tcPr>
            <w:tcW w:w="4763" w:type="dxa"/>
          </w:tcPr>
          <w:p w14:paraId="13AB0865" w14:textId="77777777" w:rsidR="00497AED" w:rsidRDefault="00497AED" w:rsidP="006966E6"/>
        </w:tc>
        <w:tc>
          <w:tcPr>
            <w:tcW w:w="1283" w:type="dxa"/>
          </w:tcPr>
          <w:p w14:paraId="236DD1CD" w14:textId="4874A9C7" w:rsidR="00497AED" w:rsidRDefault="00323EA9" w:rsidP="006966E6">
            <w:pPr>
              <w:jc w:val="center"/>
            </w:pPr>
            <w:r>
              <w:t>5</w:t>
            </w:r>
          </w:p>
        </w:tc>
        <w:tc>
          <w:tcPr>
            <w:tcW w:w="3480" w:type="dxa"/>
          </w:tcPr>
          <w:p w14:paraId="47166769" w14:textId="14741E62" w:rsidR="00497AED" w:rsidRDefault="00F56063" w:rsidP="006966E6">
            <w:pPr>
              <w:jc w:val="center"/>
            </w:pPr>
            <w:r>
              <w:t>customer</w:t>
            </w:r>
            <w:r w:rsidR="00323EA9">
              <w:t xml:space="preserve"> click purchase button to buy the item</w:t>
            </w:r>
          </w:p>
        </w:tc>
      </w:tr>
      <w:tr w:rsidR="00FA7472" w14:paraId="4662299A" w14:textId="77777777" w:rsidTr="00610311">
        <w:trPr>
          <w:trHeight w:val="255"/>
          <w:jc w:val="center"/>
        </w:trPr>
        <w:tc>
          <w:tcPr>
            <w:tcW w:w="4763" w:type="dxa"/>
          </w:tcPr>
          <w:p w14:paraId="521641E4" w14:textId="77777777" w:rsidR="00FA7472" w:rsidRDefault="00FA7472" w:rsidP="006966E6"/>
        </w:tc>
        <w:tc>
          <w:tcPr>
            <w:tcW w:w="1283" w:type="dxa"/>
          </w:tcPr>
          <w:p w14:paraId="3AEABA05" w14:textId="3EA21242" w:rsidR="00FA7472" w:rsidRDefault="00323EA9" w:rsidP="006966E6">
            <w:pPr>
              <w:jc w:val="center"/>
            </w:pPr>
            <w:r>
              <w:t>6</w:t>
            </w:r>
          </w:p>
        </w:tc>
        <w:tc>
          <w:tcPr>
            <w:tcW w:w="3480" w:type="dxa"/>
          </w:tcPr>
          <w:p w14:paraId="59EF24C3" w14:textId="34CEC190" w:rsidR="00FA7472" w:rsidRDefault="00323EA9" w:rsidP="006966E6">
            <w:pPr>
              <w:jc w:val="center"/>
            </w:pPr>
            <w:r>
              <w:t>system asks to give login credentials</w:t>
            </w:r>
          </w:p>
        </w:tc>
      </w:tr>
      <w:tr w:rsidR="008C0BA6" w14:paraId="3826DBBD" w14:textId="77777777" w:rsidTr="00610311">
        <w:trPr>
          <w:trHeight w:val="269"/>
          <w:jc w:val="center"/>
        </w:trPr>
        <w:tc>
          <w:tcPr>
            <w:tcW w:w="4763" w:type="dxa"/>
          </w:tcPr>
          <w:p w14:paraId="6FDCCC08" w14:textId="77777777" w:rsidR="008C0BA6" w:rsidRDefault="008C0BA6" w:rsidP="006966E6"/>
        </w:tc>
        <w:tc>
          <w:tcPr>
            <w:tcW w:w="1283" w:type="dxa"/>
          </w:tcPr>
          <w:p w14:paraId="048C3C01" w14:textId="12C388AF" w:rsidR="008C0BA6" w:rsidRDefault="00610311" w:rsidP="006966E6">
            <w:pPr>
              <w:jc w:val="center"/>
            </w:pPr>
            <w:r>
              <w:t>7</w:t>
            </w:r>
          </w:p>
        </w:tc>
        <w:tc>
          <w:tcPr>
            <w:tcW w:w="3480" w:type="dxa"/>
          </w:tcPr>
          <w:p w14:paraId="12E6B7D3" w14:textId="6555311D" w:rsidR="008C0BA6" w:rsidRDefault="00610311" w:rsidP="006966E6">
            <w:pPr>
              <w:jc w:val="center"/>
            </w:pPr>
            <w:r>
              <w:t>Customer give</w:t>
            </w:r>
            <w:r w:rsidR="00F56063">
              <w:t>s</w:t>
            </w:r>
            <w:r>
              <w:t xml:space="preserve"> his login credentials</w:t>
            </w:r>
          </w:p>
        </w:tc>
      </w:tr>
      <w:tr w:rsidR="008A7EE6" w14:paraId="44570425" w14:textId="77777777" w:rsidTr="00610311">
        <w:trPr>
          <w:trHeight w:val="255"/>
          <w:jc w:val="center"/>
        </w:trPr>
        <w:tc>
          <w:tcPr>
            <w:tcW w:w="4763" w:type="dxa"/>
          </w:tcPr>
          <w:p w14:paraId="5D2F6C47" w14:textId="77777777" w:rsidR="008A7EE6" w:rsidRDefault="008A7EE6" w:rsidP="006966E6"/>
        </w:tc>
        <w:tc>
          <w:tcPr>
            <w:tcW w:w="1283" w:type="dxa"/>
          </w:tcPr>
          <w:p w14:paraId="7F59D5BA" w14:textId="329599FD" w:rsidR="008A7EE6" w:rsidRDefault="00610311" w:rsidP="006966E6">
            <w:pPr>
              <w:jc w:val="center"/>
            </w:pPr>
            <w:r>
              <w:t>8</w:t>
            </w:r>
          </w:p>
        </w:tc>
        <w:tc>
          <w:tcPr>
            <w:tcW w:w="3480" w:type="dxa"/>
          </w:tcPr>
          <w:p w14:paraId="34693D07" w14:textId="45F41468" w:rsidR="008A7EE6" w:rsidRDefault="00FD699D" w:rsidP="006966E6">
            <w:pPr>
              <w:jc w:val="center"/>
            </w:pPr>
            <w:r>
              <w:t>System checks the customer credentials</w:t>
            </w:r>
          </w:p>
        </w:tc>
      </w:tr>
      <w:tr w:rsidR="00497AED" w14:paraId="63E128D0" w14:textId="77777777" w:rsidTr="00610311">
        <w:trPr>
          <w:trHeight w:val="524"/>
          <w:jc w:val="center"/>
        </w:trPr>
        <w:tc>
          <w:tcPr>
            <w:tcW w:w="4763" w:type="dxa"/>
          </w:tcPr>
          <w:p w14:paraId="723A8B88" w14:textId="77777777" w:rsidR="00497AED" w:rsidRDefault="00497AED" w:rsidP="006966E6"/>
        </w:tc>
        <w:tc>
          <w:tcPr>
            <w:tcW w:w="1283" w:type="dxa"/>
          </w:tcPr>
          <w:p w14:paraId="4B07CF13" w14:textId="25FCA205" w:rsidR="00497AED" w:rsidRDefault="00610311" w:rsidP="006966E6">
            <w:pPr>
              <w:jc w:val="center"/>
            </w:pPr>
            <w:r>
              <w:t>9</w:t>
            </w:r>
          </w:p>
        </w:tc>
        <w:tc>
          <w:tcPr>
            <w:tcW w:w="3480" w:type="dxa"/>
          </w:tcPr>
          <w:p w14:paraId="059FF0AF" w14:textId="2A31F64D" w:rsidR="00497AED" w:rsidRDefault="00FD699D" w:rsidP="006966E6">
            <w:pPr>
              <w:jc w:val="center"/>
            </w:pPr>
            <w:r>
              <w:t>System displays payment page</w:t>
            </w:r>
          </w:p>
        </w:tc>
      </w:tr>
      <w:tr w:rsidR="00497AED" w14:paraId="2E91563F" w14:textId="77777777" w:rsidTr="00610311">
        <w:trPr>
          <w:trHeight w:val="269"/>
          <w:jc w:val="center"/>
        </w:trPr>
        <w:tc>
          <w:tcPr>
            <w:tcW w:w="4763" w:type="dxa"/>
          </w:tcPr>
          <w:p w14:paraId="4FE79917" w14:textId="77777777" w:rsidR="00497AED" w:rsidRDefault="00497AED" w:rsidP="006966E6"/>
        </w:tc>
        <w:tc>
          <w:tcPr>
            <w:tcW w:w="1283" w:type="dxa"/>
          </w:tcPr>
          <w:p w14:paraId="02E8E5EB" w14:textId="231EC6A0" w:rsidR="00497AED" w:rsidRDefault="00610311" w:rsidP="006966E6">
            <w:pPr>
              <w:jc w:val="center"/>
            </w:pPr>
            <w:r>
              <w:t>10</w:t>
            </w:r>
          </w:p>
        </w:tc>
        <w:tc>
          <w:tcPr>
            <w:tcW w:w="3480" w:type="dxa"/>
          </w:tcPr>
          <w:p w14:paraId="3BC924B0" w14:textId="0A6DBD93" w:rsidR="00497AED" w:rsidRDefault="00FD699D" w:rsidP="006966E6">
            <w:pPr>
              <w:jc w:val="center"/>
            </w:pPr>
            <w:r>
              <w:t>Customer gives payment details</w:t>
            </w:r>
          </w:p>
        </w:tc>
      </w:tr>
      <w:tr w:rsidR="00497AED" w14:paraId="41231E1C" w14:textId="77777777" w:rsidTr="00610311">
        <w:trPr>
          <w:trHeight w:val="255"/>
          <w:jc w:val="center"/>
        </w:trPr>
        <w:tc>
          <w:tcPr>
            <w:tcW w:w="4763" w:type="dxa"/>
          </w:tcPr>
          <w:p w14:paraId="18A6855B" w14:textId="77777777" w:rsidR="00497AED" w:rsidRDefault="00497AED" w:rsidP="006966E6"/>
        </w:tc>
        <w:tc>
          <w:tcPr>
            <w:tcW w:w="1283" w:type="dxa"/>
          </w:tcPr>
          <w:p w14:paraId="4756BF10" w14:textId="7E8BDBC8" w:rsidR="00497AED" w:rsidRDefault="00FD699D" w:rsidP="006966E6">
            <w:pPr>
              <w:jc w:val="center"/>
            </w:pPr>
            <w:r>
              <w:t>11</w:t>
            </w:r>
          </w:p>
        </w:tc>
        <w:tc>
          <w:tcPr>
            <w:tcW w:w="3480" w:type="dxa"/>
          </w:tcPr>
          <w:p w14:paraId="65EC9BD5" w14:textId="5E8CE839" w:rsidR="00497AED" w:rsidRDefault="00FD699D" w:rsidP="006966E6">
            <w:pPr>
              <w:jc w:val="center"/>
            </w:pPr>
            <w:r>
              <w:t xml:space="preserve">System checks payment details </w:t>
            </w:r>
          </w:p>
        </w:tc>
      </w:tr>
      <w:tr w:rsidR="00497AED" w14:paraId="390C44FF" w14:textId="77777777" w:rsidTr="00610311">
        <w:trPr>
          <w:trHeight w:val="269"/>
          <w:jc w:val="center"/>
        </w:trPr>
        <w:tc>
          <w:tcPr>
            <w:tcW w:w="4763" w:type="dxa"/>
          </w:tcPr>
          <w:p w14:paraId="7B46E8F1" w14:textId="77777777" w:rsidR="00497AED" w:rsidRDefault="00497AED" w:rsidP="006966E6"/>
        </w:tc>
        <w:tc>
          <w:tcPr>
            <w:tcW w:w="1283" w:type="dxa"/>
          </w:tcPr>
          <w:p w14:paraId="6A635E68" w14:textId="0400E751" w:rsidR="00497AED" w:rsidRDefault="00FD699D" w:rsidP="006966E6">
            <w:pPr>
              <w:jc w:val="center"/>
            </w:pPr>
            <w:r>
              <w:t>12</w:t>
            </w:r>
          </w:p>
        </w:tc>
        <w:tc>
          <w:tcPr>
            <w:tcW w:w="3480" w:type="dxa"/>
          </w:tcPr>
          <w:p w14:paraId="0129BB8A" w14:textId="7AA7C262" w:rsidR="00497AED" w:rsidRDefault="00FD699D" w:rsidP="006966E6">
            <w:pPr>
              <w:jc w:val="center"/>
            </w:pPr>
            <w:r>
              <w:t>System generates a bill</w:t>
            </w:r>
          </w:p>
        </w:tc>
      </w:tr>
      <w:tr w:rsidR="00497AED" w14:paraId="0E03C523" w14:textId="77777777" w:rsidTr="00610311">
        <w:trPr>
          <w:trHeight w:val="524"/>
          <w:jc w:val="center"/>
        </w:trPr>
        <w:tc>
          <w:tcPr>
            <w:tcW w:w="4763" w:type="dxa"/>
          </w:tcPr>
          <w:p w14:paraId="26BFB664" w14:textId="77777777" w:rsidR="00497AED" w:rsidRDefault="00497AED" w:rsidP="006966E6"/>
        </w:tc>
        <w:tc>
          <w:tcPr>
            <w:tcW w:w="1283" w:type="dxa"/>
          </w:tcPr>
          <w:p w14:paraId="23C4F1C6" w14:textId="4BEEA471" w:rsidR="00497AED" w:rsidRDefault="00FD699D" w:rsidP="006966E6">
            <w:pPr>
              <w:jc w:val="center"/>
            </w:pPr>
            <w:r>
              <w:t>13</w:t>
            </w:r>
          </w:p>
        </w:tc>
        <w:tc>
          <w:tcPr>
            <w:tcW w:w="3480" w:type="dxa"/>
          </w:tcPr>
          <w:p w14:paraId="557BEB6E" w14:textId="5BF74C46" w:rsidR="00497AED" w:rsidRDefault="00FD699D" w:rsidP="006966E6">
            <w:pPr>
              <w:jc w:val="center"/>
            </w:pPr>
            <w:r>
              <w:t>System displays the bill to customer</w:t>
            </w:r>
          </w:p>
        </w:tc>
      </w:tr>
      <w:tr w:rsidR="00FA7472" w14:paraId="6C9C249B" w14:textId="77777777" w:rsidTr="00610311">
        <w:trPr>
          <w:trHeight w:val="537"/>
          <w:jc w:val="center"/>
        </w:trPr>
        <w:tc>
          <w:tcPr>
            <w:tcW w:w="4763" w:type="dxa"/>
          </w:tcPr>
          <w:p w14:paraId="5CDEB8A9" w14:textId="77777777" w:rsidR="00FA7472" w:rsidRDefault="00FA7472" w:rsidP="006966E6"/>
        </w:tc>
        <w:tc>
          <w:tcPr>
            <w:tcW w:w="1283" w:type="dxa"/>
          </w:tcPr>
          <w:p w14:paraId="675F1F88" w14:textId="0B6839E4" w:rsidR="00FA7472" w:rsidRDefault="00FD699D" w:rsidP="006966E6">
            <w:pPr>
              <w:jc w:val="center"/>
            </w:pPr>
            <w:r>
              <w:t>14</w:t>
            </w:r>
          </w:p>
        </w:tc>
        <w:tc>
          <w:tcPr>
            <w:tcW w:w="3480" w:type="dxa"/>
          </w:tcPr>
          <w:p w14:paraId="47499313" w14:textId="04874FF1" w:rsidR="00FA7472" w:rsidRDefault="00FD699D" w:rsidP="006966E6">
            <w:pPr>
              <w:jc w:val="center"/>
            </w:pPr>
            <w:r>
              <w:t>Customer place order</w:t>
            </w:r>
          </w:p>
        </w:tc>
      </w:tr>
      <w:tr w:rsidR="00FA7472" w14:paraId="07F720C0" w14:textId="77777777" w:rsidTr="00610311">
        <w:trPr>
          <w:trHeight w:val="524"/>
          <w:jc w:val="center"/>
        </w:trPr>
        <w:tc>
          <w:tcPr>
            <w:tcW w:w="4763" w:type="dxa"/>
          </w:tcPr>
          <w:p w14:paraId="30412B36" w14:textId="77777777" w:rsidR="00FA7472" w:rsidRDefault="00FA7472" w:rsidP="006966E6"/>
        </w:tc>
        <w:tc>
          <w:tcPr>
            <w:tcW w:w="1283" w:type="dxa"/>
          </w:tcPr>
          <w:p w14:paraId="4F23878A" w14:textId="5D1F92F7" w:rsidR="00FA7472" w:rsidRDefault="00FD699D" w:rsidP="006966E6">
            <w:pPr>
              <w:jc w:val="center"/>
            </w:pPr>
            <w:r>
              <w:t>15</w:t>
            </w:r>
          </w:p>
        </w:tc>
        <w:tc>
          <w:tcPr>
            <w:tcW w:w="3480" w:type="dxa"/>
          </w:tcPr>
          <w:p w14:paraId="21139991" w14:textId="4E39C03F" w:rsidR="00FA7472" w:rsidRDefault="00FD699D" w:rsidP="006966E6">
            <w:pPr>
              <w:jc w:val="center"/>
            </w:pPr>
            <w:r>
              <w:t>System updates store</w:t>
            </w:r>
          </w:p>
        </w:tc>
      </w:tr>
      <w:tr w:rsidR="00FA7472" w14:paraId="6BD26F2F" w14:textId="77777777" w:rsidTr="00610311">
        <w:trPr>
          <w:trHeight w:val="524"/>
          <w:jc w:val="center"/>
        </w:trPr>
        <w:tc>
          <w:tcPr>
            <w:tcW w:w="4763" w:type="dxa"/>
          </w:tcPr>
          <w:p w14:paraId="3E423392" w14:textId="77777777" w:rsidR="00FA7472" w:rsidRDefault="00FA7472" w:rsidP="006966E6"/>
        </w:tc>
        <w:tc>
          <w:tcPr>
            <w:tcW w:w="1283" w:type="dxa"/>
          </w:tcPr>
          <w:p w14:paraId="0CC13CA3" w14:textId="3F1FEC83" w:rsidR="00FA7472" w:rsidRDefault="00FD699D" w:rsidP="006966E6">
            <w:pPr>
              <w:jc w:val="center"/>
            </w:pPr>
            <w:r>
              <w:t>16</w:t>
            </w:r>
          </w:p>
        </w:tc>
        <w:tc>
          <w:tcPr>
            <w:tcW w:w="3480" w:type="dxa"/>
          </w:tcPr>
          <w:p w14:paraId="6C3FEF76" w14:textId="742893C1" w:rsidR="00FA7472" w:rsidRDefault="00FD699D" w:rsidP="006966E6">
            <w:pPr>
              <w:jc w:val="center"/>
            </w:pPr>
            <w:r>
              <w:t xml:space="preserve">System displays order success message </w:t>
            </w:r>
          </w:p>
        </w:tc>
      </w:tr>
      <w:tr w:rsidR="00497AED" w14:paraId="6C30CB80" w14:textId="77777777" w:rsidTr="00610311">
        <w:trPr>
          <w:trHeight w:val="269"/>
          <w:jc w:val="center"/>
        </w:trPr>
        <w:tc>
          <w:tcPr>
            <w:tcW w:w="4763" w:type="dxa"/>
          </w:tcPr>
          <w:p w14:paraId="41AE91F4" w14:textId="77777777" w:rsidR="00497AED" w:rsidRPr="00B80941" w:rsidRDefault="00497AED" w:rsidP="006966E6">
            <w:pPr>
              <w:rPr>
                <w:b/>
                <w:bCs/>
              </w:rPr>
            </w:pPr>
            <w:r w:rsidRPr="00B80941">
              <w:rPr>
                <w:b/>
                <w:bCs/>
              </w:rPr>
              <w:t>Extensions</w:t>
            </w:r>
          </w:p>
        </w:tc>
        <w:tc>
          <w:tcPr>
            <w:tcW w:w="1283" w:type="dxa"/>
          </w:tcPr>
          <w:p w14:paraId="612206FE" w14:textId="77777777" w:rsidR="00497AED" w:rsidRPr="008D5256" w:rsidRDefault="00497AED" w:rsidP="006966E6">
            <w:pPr>
              <w:jc w:val="center"/>
              <w:rPr>
                <w:b/>
                <w:bCs/>
              </w:rPr>
            </w:pPr>
            <w:r w:rsidRPr="008D5256">
              <w:rPr>
                <w:b/>
                <w:bCs/>
              </w:rPr>
              <w:t>step</w:t>
            </w:r>
          </w:p>
        </w:tc>
        <w:tc>
          <w:tcPr>
            <w:tcW w:w="3480" w:type="dxa"/>
          </w:tcPr>
          <w:p w14:paraId="717337CE" w14:textId="77777777" w:rsidR="00497AED" w:rsidRPr="008D5256" w:rsidRDefault="00497AED" w:rsidP="006966E6">
            <w:pPr>
              <w:jc w:val="center"/>
              <w:rPr>
                <w:b/>
                <w:bCs/>
              </w:rPr>
            </w:pPr>
            <w:r w:rsidRPr="008D5256">
              <w:rPr>
                <w:b/>
                <w:bCs/>
              </w:rPr>
              <w:t>Branching Action</w:t>
            </w:r>
          </w:p>
        </w:tc>
      </w:tr>
      <w:tr w:rsidR="00C8270E" w:rsidRPr="00C8270E" w14:paraId="71AA99A1" w14:textId="77777777" w:rsidTr="00610311">
        <w:trPr>
          <w:trHeight w:val="269"/>
          <w:jc w:val="center"/>
        </w:trPr>
        <w:tc>
          <w:tcPr>
            <w:tcW w:w="4763" w:type="dxa"/>
          </w:tcPr>
          <w:p w14:paraId="1F0E3500" w14:textId="77777777" w:rsidR="00C8270E" w:rsidRPr="00C8270E" w:rsidRDefault="00C8270E" w:rsidP="006966E6"/>
        </w:tc>
        <w:tc>
          <w:tcPr>
            <w:tcW w:w="1283" w:type="dxa"/>
          </w:tcPr>
          <w:p w14:paraId="7F13F7EB" w14:textId="1BBF6BBA" w:rsidR="00C8270E" w:rsidRPr="00C8270E" w:rsidRDefault="00323EA9" w:rsidP="006966E6">
            <w:pPr>
              <w:jc w:val="center"/>
            </w:pPr>
            <w:r>
              <w:t>2</w:t>
            </w:r>
            <w:r w:rsidR="002B045D">
              <w:t>.1a</w:t>
            </w:r>
          </w:p>
        </w:tc>
        <w:tc>
          <w:tcPr>
            <w:tcW w:w="3480" w:type="dxa"/>
          </w:tcPr>
          <w:p w14:paraId="3C1AF80B" w14:textId="601763B4" w:rsidR="00C8270E" w:rsidRPr="00C8270E" w:rsidRDefault="00323EA9" w:rsidP="006966E6">
            <w:pPr>
              <w:jc w:val="center"/>
            </w:pPr>
            <w:r>
              <w:t>If the items are not available system displays items is not in the stock</w:t>
            </w:r>
          </w:p>
        </w:tc>
      </w:tr>
      <w:tr w:rsidR="00C8270E" w:rsidRPr="00C8270E" w14:paraId="1D0E7365" w14:textId="77777777" w:rsidTr="00610311">
        <w:trPr>
          <w:trHeight w:val="269"/>
          <w:jc w:val="center"/>
        </w:trPr>
        <w:tc>
          <w:tcPr>
            <w:tcW w:w="4763" w:type="dxa"/>
          </w:tcPr>
          <w:p w14:paraId="0112630D" w14:textId="77777777" w:rsidR="00C8270E" w:rsidRPr="00C8270E" w:rsidRDefault="00C8270E" w:rsidP="006966E6"/>
        </w:tc>
        <w:tc>
          <w:tcPr>
            <w:tcW w:w="1283" w:type="dxa"/>
          </w:tcPr>
          <w:p w14:paraId="396E9448" w14:textId="1994824F" w:rsidR="00C8270E" w:rsidRPr="00C8270E" w:rsidRDefault="00323EA9" w:rsidP="006966E6">
            <w:pPr>
              <w:jc w:val="center"/>
            </w:pPr>
            <w:r>
              <w:t>2</w:t>
            </w:r>
            <w:r w:rsidR="002B045D">
              <w:t>.1b</w:t>
            </w:r>
          </w:p>
        </w:tc>
        <w:tc>
          <w:tcPr>
            <w:tcW w:w="3480" w:type="dxa"/>
          </w:tcPr>
          <w:p w14:paraId="623B6E97" w14:textId="3F5D0053" w:rsidR="00C8270E" w:rsidRPr="00C8270E" w:rsidRDefault="00323EA9" w:rsidP="006966E6">
            <w:pPr>
              <w:jc w:val="center"/>
            </w:pPr>
            <w:r>
              <w:t>System asks customer to select item again</w:t>
            </w:r>
          </w:p>
        </w:tc>
      </w:tr>
      <w:tr w:rsidR="00C8270E" w:rsidRPr="00C8270E" w14:paraId="4B6341D1" w14:textId="77777777" w:rsidTr="00610311">
        <w:trPr>
          <w:trHeight w:val="269"/>
          <w:jc w:val="center"/>
        </w:trPr>
        <w:tc>
          <w:tcPr>
            <w:tcW w:w="4763" w:type="dxa"/>
          </w:tcPr>
          <w:p w14:paraId="6E39F659" w14:textId="77777777" w:rsidR="00C8270E" w:rsidRPr="00C8270E" w:rsidRDefault="00C8270E" w:rsidP="006966E6"/>
        </w:tc>
        <w:tc>
          <w:tcPr>
            <w:tcW w:w="1283" w:type="dxa"/>
          </w:tcPr>
          <w:p w14:paraId="40AC9A3C" w14:textId="12384EEF" w:rsidR="00C8270E" w:rsidRDefault="00323EA9" w:rsidP="006966E6">
            <w:pPr>
              <w:jc w:val="center"/>
            </w:pPr>
            <w:r>
              <w:t>6a</w:t>
            </w:r>
          </w:p>
        </w:tc>
        <w:tc>
          <w:tcPr>
            <w:tcW w:w="3480" w:type="dxa"/>
          </w:tcPr>
          <w:p w14:paraId="38A5CAD6" w14:textId="70F366FC" w:rsidR="00C8270E" w:rsidRDefault="00323EA9" w:rsidP="006966E6">
            <w:pPr>
              <w:jc w:val="center"/>
            </w:pPr>
            <w:r>
              <w:t xml:space="preserve">If login credentials are invalid, system asks to re-enter the login credentials </w:t>
            </w:r>
          </w:p>
        </w:tc>
      </w:tr>
      <w:tr w:rsidR="00497AED" w14:paraId="03F49D04" w14:textId="77777777" w:rsidTr="00610311">
        <w:trPr>
          <w:trHeight w:val="255"/>
          <w:jc w:val="center"/>
        </w:trPr>
        <w:tc>
          <w:tcPr>
            <w:tcW w:w="4763" w:type="dxa"/>
          </w:tcPr>
          <w:p w14:paraId="4FEF9BFC" w14:textId="77777777" w:rsidR="00497AED" w:rsidRDefault="00497AED" w:rsidP="006966E6"/>
        </w:tc>
        <w:tc>
          <w:tcPr>
            <w:tcW w:w="1283" w:type="dxa"/>
          </w:tcPr>
          <w:p w14:paraId="363FEF89" w14:textId="5B0F6091" w:rsidR="00497AED" w:rsidRDefault="00FD699D" w:rsidP="006966E6">
            <w:pPr>
              <w:jc w:val="center"/>
            </w:pPr>
            <w:r>
              <w:t>8a</w:t>
            </w:r>
          </w:p>
        </w:tc>
        <w:tc>
          <w:tcPr>
            <w:tcW w:w="3480" w:type="dxa"/>
          </w:tcPr>
          <w:p w14:paraId="4DD51E34" w14:textId="634DD48A" w:rsidR="00497AED" w:rsidRDefault="00FD699D" w:rsidP="00610311">
            <w:pPr>
              <w:jc w:val="center"/>
            </w:pPr>
            <w:r>
              <w:t>If login credentials are invalid, system ask to re-login</w:t>
            </w:r>
          </w:p>
        </w:tc>
      </w:tr>
      <w:tr w:rsidR="00497AED" w14:paraId="4CF81466" w14:textId="77777777" w:rsidTr="00610311">
        <w:trPr>
          <w:trHeight w:val="524"/>
          <w:jc w:val="center"/>
        </w:trPr>
        <w:tc>
          <w:tcPr>
            <w:tcW w:w="4763" w:type="dxa"/>
          </w:tcPr>
          <w:p w14:paraId="5A385A0C" w14:textId="77777777" w:rsidR="00497AED" w:rsidRDefault="00497AED" w:rsidP="006966E6"/>
        </w:tc>
        <w:tc>
          <w:tcPr>
            <w:tcW w:w="1283" w:type="dxa"/>
          </w:tcPr>
          <w:p w14:paraId="3EE37605" w14:textId="4604A7C9" w:rsidR="00497AED" w:rsidRDefault="00FD699D" w:rsidP="006966E6">
            <w:pPr>
              <w:jc w:val="center"/>
            </w:pPr>
            <w:r>
              <w:t>11a</w:t>
            </w:r>
          </w:p>
        </w:tc>
        <w:tc>
          <w:tcPr>
            <w:tcW w:w="3480" w:type="dxa"/>
          </w:tcPr>
          <w:p w14:paraId="37337ABA" w14:textId="042A374A" w:rsidR="00497AED" w:rsidRDefault="00FD699D" w:rsidP="006966E6">
            <w:pPr>
              <w:jc w:val="center"/>
            </w:pPr>
            <w:r>
              <w:t>If payment details are invalid system ask to re-enter the details</w:t>
            </w:r>
          </w:p>
        </w:tc>
      </w:tr>
      <w:tr w:rsidR="00497AED" w14:paraId="049B67E9" w14:textId="77777777" w:rsidTr="0061031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"/>
          <w:jc w:val="center"/>
        </w:trPr>
        <w:tc>
          <w:tcPr>
            <w:tcW w:w="9526" w:type="dxa"/>
            <w:gridSpan w:val="3"/>
          </w:tcPr>
          <w:p w14:paraId="21ACFE10" w14:textId="77777777" w:rsidR="00497AED" w:rsidRDefault="00497AED" w:rsidP="006966E6"/>
        </w:tc>
      </w:tr>
      <w:tr w:rsidR="00497AED" w14:paraId="3D039167" w14:textId="77777777" w:rsidTr="0061031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"/>
          <w:jc w:val="center"/>
        </w:trPr>
        <w:tc>
          <w:tcPr>
            <w:tcW w:w="9526" w:type="dxa"/>
            <w:gridSpan w:val="3"/>
          </w:tcPr>
          <w:p w14:paraId="58EDFCAE" w14:textId="77777777" w:rsidR="00497AED" w:rsidRDefault="00497AED" w:rsidP="006966E6"/>
        </w:tc>
      </w:tr>
      <w:tr w:rsidR="00497AED" w14:paraId="5F049F8B" w14:textId="77777777" w:rsidTr="00610311">
        <w:tblPrEx>
          <w:tblBorders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  <w:tblLook w:val="0000" w:firstRow="0" w:lastRow="0" w:firstColumn="0" w:lastColumn="0" w:noHBand="0" w:noVBand="0"/>
        </w:tblPrEx>
        <w:trPr>
          <w:trHeight w:val="99"/>
          <w:jc w:val="center"/>
        </w:trPr>
        <w:tc>
          <w:tcPr>
            <w:tcW w:w="9526" w:type="dxa"/>
            <w:gridSpan w:val="3"/>
          </w:tcPr>
          <w:p w14:paraId="4CEDEF5D" w14:textId="77777777" w:rsidR="00497AED" w:rsidRDefault="00497AED" w:rsidP="006966E6"/>
        </w:tc>
      </w:tr>
    </w:tbl>
    <w:p w14:paraId="6D9A4A95" w14:textId="77777777" w:rsidR="00A237EC" w:rsidRDefault="00A237EC"/>
    <w:sectPr w:rsidR="00A237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AyMjE2NzczNTAwNDBU0lEKTi0uzszPAykwqQUA8es0FiwAAAA="/>
  </w:docVars>
  <w:rsids>
    <w:rsidRoot w:val="00497AED"/>
    <w:rsid w:val="00126590"/>
    <w:rsid w:val="00212B45"/>
    <w:rsid w:val="00226CF6"/>
    <w:rsid w:val="002B045D"/>
    <w:rsid w:val="00323EA9"/>
    <w:rsid w:val="004251D9"/>
    <w:rsid w:val="00461520"/>
    <w:rsid w:val="00497AED"/>
    <w:rsid w:val="005167EC"/>
    <w:rsid w:val="005222C4"/>
    <w:rsid w:val="005D1400"/>
    <w:rsid w:val="00610311"/>
    <w:rsid w:val="006A6F92"/>
    <w:rsid w:val="00710A4F"/>
    <w:rsid w:val="007D4F88"/>
    <w:rsid w:val="007E793D"/>
    <w:rsid w:val="008A7EE6"/>
    <w:rsid w:val="008C0BA6"/>
    <w:rsid w:val="008F7212"/>
    <w:rsid w:val="00A237EC"/>
    <w:rsid w:val="00A26BAB"/>
    <w:rsid w:val="00C8270E"/>
    <w:rsid w:val="00CB387B"/>
    <w:rsid w:val="00E84AED"/>
    <w:rsid w:val="00F56063"/>
    <w:rsid w:val="00FA7472"/>
    <w:rsid w:val="00FD699D"/>
    <w:rsid w:val="00FE1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35E6B"/>
  <w15:chartTrackingRefBased/>
  <w15:docId w15:val="{1F7A6AB4-8073-4AEF-A713-3C0C46EEA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97AE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97AE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9</TotalTime>
  <Pages>2</Pages>
  <Words>182</Words>
  <Characters>104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mmana M.R.M it21176456</dc:creator>
  <cp:keywords/>
  <dc:description/>
  <cp:lastModifiedBy>Gimmana M.R.M it21176456</cp:lastModifiedBy>
  <cp:revision>18</cp:revision>
  <dcterms:created xsi:type="dcterms:W3CDTF">2022-10-14T12:32:00Z</dcterms:created>
  <dcterms:modified xsi:type="dcterms:W3CDTF">2022-10-17T03:52:00Z</dcterms:modified>
</cp:coreProperties>
</file>